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c56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30c42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5135b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